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4B6C74" w14:textId="178C415B" w:rsidR="004D7A84" w:rsidRPr="004D7A84" w:rsidRDefault="004D7A84" w:rsidP="004D7A84">
      <w:pPr>
        <w:spacing w:after="240" w:line="240" w:lineRule="auto"/>
        <w:jc w:val="center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4D7A8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HW3 Instructions</w:t>
      </w:r>
    </w:p>
    <w:p w14:paraId="0368DBDF" w14:textId="05045B5D" w:rsidR="007D79C1" w:rsidRPr="007D79C1" w:rsidRDefault="007D79C1" w:rsidP="007D79C1">
      <w:pPr>
        <w:spacing w:after="24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D7A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e will use the same data set as in </w:t>
      </w:r>
      <w:r w:rsidR="00011297">
        <w:rPr>
          <w:rFonts w:ascii="Times New Roman" w:eastAsia="Times New Roman" w:hAnsi="Times New Roman" w:cs="Times New Roman"/>
          <w:color w:val="000000"/>
          <w:sz w:val="24"/>
          <w:szCs w:val="24"/>
        </w:rPr>
        <w:t>HW1 and HW2</w:t>
      </w:r>
      <w:r w:rsidRPr="004D7A84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 w:rsidR="002736DE" w:rsidRPr="004D7A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You will add more models to your HW2 notebook</w:t>
      </w:r>
      <w:r w:rsidR="00F57262" w:rsidRPr="004D7A84">
        <w:rPr>
          <w:rFonts w:ascii="Times New Roman" w:eastAsia="Times New Roman" w:hAnsi="Times New Roman" w:cs="Times New Roman"/>
          <w:color w:val="000000"/>
          <w:sz w:val="24"/>
          <w:szCs w:val="24"/>
        </w:rPr>
        <w:t>s</w:t>
      </w:r>
      <w:r w:rsidR="002736DE" w:rsidRPr="004D7A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We will use r2_score </w:t>
      </w:r>
      <w:r w:rsidR="00F57262" w:rsidRPr="004D7A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s scoring method </w:t>
      </w:r>
      <w:r w:rsidR="002736DE" w:rsidRPr="004D7A84">
        <w:rPr>
          <w:rFonts w:ascii="Times New Roman" w:eastAsia="Times New Roman" w:hAnsi="Times New Roman" w:cs="Times New Roman"/>
          <w:color w:val="000000"/>
          <w:sz w:val="24"/>
          <w:szCs w:val="24"/>
        </w:rPr>
        <w:t>for regression task and accuracy for classification task.</w:t>
      </w:r>
      <w:r w:rsidR="00F57262" w:rsidRPr="004D7A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</w:t>
      </w:r>
      <w:r w:rsidR="004D7A84" w:rsidRPr="004D7A84">
        <w:rPr>
          <w:rFonts w:ascii="Times New Roman" w:eastAsia="Times New Roman" w:hAnsi="Times New Roman" w:cs="Times New Roman"/>
          <w:color w:val="000000"/>
          <w:sz w:val="24"/>
          <w:szCs w:val="24"/>
        </w:rPr>
        <w:t>f</w:t>
      </w:r>
      <w:r w:rsidR="00F57262" w:rsidRPr="004D7A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y model in HW2 has used different scoring method, re-run those models with these metrics only.</w:t>
      </w:r>
    </w:p>
    <w:p w14:paraId="68C7B760" w14:textId="77777777" w:rsidR="007D79C1" w:rsidRPr="007D79C1" w:rsidRDefault="007D79C1" w:rsidP="007D79C1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D79C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>Regression Task:</w:t>
      </w:r>
    </w:p>
    <w:p w14:paraId="50D2D503" w14:textId="77777777" w:rsidR="007D79C1" w:rsidRPr="007D79C1" w:rsidRDefault="007D79C1" w:rsidP="007D79C1">
      <w:pPr>
        <w:spacing w:after="24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342A696" w14:textId="4395D106" w:rsidR="007D79C1" w:rsidRPr="004D7A84" w:rsidRDefault="007D79C1" w:rsidP="00F57262">
      <w:pPr>
        <w:numPr>
          <w:ilvl w:val="0"/>
          <w:numId w:val="1"/>
        </w:numPr>
        <w:spacing w:after="0" w:line="24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 w:rsidRPr="004D7A8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In HW2 you were required to run following models</w:t>
      </w:r>
      <w:r w:rsidRPr="007D79C1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: KNN regressor, linear regression, linear regression with SGD, Ridge, Lasso, </w:t>
      </w:r>
      <w:proofErr w:type="spellStart"/>
      <w:r w:rsidRPr="007D79C1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ElasticNet</w:t>
      </w:r>
      <w:proofErr w:type="spellEnd"/>
      <w:r w:rsidRPr="007D79C1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, Polynomial regression, SVM both simple and with kernels (try </w:t>
      </w:r>
      <w:proofErr w:type="spellStart"/>
      <w:r w:rsidRPr="007D79C1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rbf</w:t>
      </w:r>
      <w:proofErr w:type="spellEnd"/>
      <w:r w:rsidRPr="007D79C1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, poly, and sigmoid kernel), Decision Tree regression.</w:t>
      </w:r>
    </w:p>
    <w:p w14:paraId="6580B3FC" w14:textId="7739C75C" w:rsidR="007D79C1" w:rsidRDefault="007D79C1" w:rsidP="00F57262">
      <w:pPr>
        <w:numPr>
          <w:ilvl w:val="0"/>
          <w:numId w:val="1"/>
        </w:numPr>
        <w:spacing w:after="0" w:line="24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 w:rsidRPr="004D7A8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If any of the model in HW2 was missing</w:t>
      </w:r>
      <w:r w:rsidR="002736DE" w:rsidRPr="004D7A8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in your HW2 notebook</w:t>
      </w:r>
      <w:r w:rsidRPr="004D7A8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, please add those models</w:t>
      </w:r>
      <w:r w:rsidR="00011297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.</w:t>
      </w:r>
    </w:p>
    <w:p w14:paraId="7EA20290" w14:textId="4B25A6D1" w:rsidR="00011297" w:rsidRPr="004D7A84" w:rsidRDefault="00011297" w:rsidP="00F57262">
      <w:pPr>
        <w:numPr>
          <w:ilvl w:val="0"/>
          <w:numId w:val="1"/>
        </w:numPr>
        <w:spacing w:after="0" w:line="24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You will 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loose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points if any model is missing in your notebooks.</w:t>
      </w:r>
    </w:p>
    <w:p w14:paraId="7347CF33" w14:textId="77777777" w:rsidR="00872002" w:rsidRPr="004D7A84" w:rsidRDefault="00872002" w:rsidP="00F57262">
      <w:pPr>
        <w:spacing w:after="0" w:line="24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</w:p>
    <w:p w14:paraId="070CAF72" w14:textId="77777777" w:rsidR="007D79C1" w:rsidRPr="004D7A84" w:rsidRDefault="007D79C1" w:rsidP="00F57262">
      <w:pPr>
        <w:numPr>
          <w:ilvl w:val="0"/>
          <w:numId w:val="1"/>
        </w:numPr>
        <w:spacing w:after="0" w:line="240" w:lineRule="auto"/>
        <w:ind w:left="36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 w:rsidRPr="004D7A8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In HW3 you will now run the following models: </w:t>
      </w:r>
    </w:p>
    <w:p w14:paraId="61D74245" w14:textId="4CBBD510" w:rsidR="00872002" w:rsidRPr="004D7A84" w:rsidRDefault="002736DE" w:rsidP="00F57262">
      <w:pPr>
        <w:numPr>
          <w:ilvl w:val="1"/>
          <w:numId w:val="1"/>
        </w:numPr>
        <w:tabs>
          <w:tab w:val="clear" w:pos="1440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 w:rsidRPr="004D7A8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T</w:t>
      </w:r>
      <w:r w:rsidR="00872002" w:rsidRPr="004D7A8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wo models with Bagging </w:t>
      </w:r>
      <w:r w:rsidRPr="004D7A8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(best model from HW2 and Decision Tree)</w:t>
      </w:r>
    </w:p>
    <w:p w14:paraId="65394A09" w14:textId="7E866D7E" w:rsidR="00872002" w:rsidRPr="004D7A84" w:rsidRDefault="002736DE" w:rsidP="00F57262">
      <w:pPr>
        <w:numPr>
          <w:ilvl w:val="1"/>
          <w:numId w:val="1"/>
        </w:numPr>
        <w:tabs>
          <w:tab w:val="clear" w:pos="1440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 w:rsidRPr="004D7A8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Two</w:t>
      </w:r>
      <w:r w:rsidR="00872002" w:rsidRPr="004D7A8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models with Pasting</w:t>
      </w:r>
      <w:r w:rsidRPr="004D7A8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</w:t>
      </w:r>
      <w:r w:rsidRPr="004D7A8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(best model from HW2 and Decision Tree)</w:t>
      </w:r>
    </w:p>
    <w:p w14:paraId="175E37E7" w14:textId="1990C4B6" w:rsidR="007D79C1" w:rsidRPr="004D7A84" w:rsidRDefault="007D79C1" w:rsidP="00F57262">
      <w:pPr>
        <w:numPr>
          <w:ilvl w:val="1"/>
          <w:numId w:val="1"/>
        </w:numPr>
        <w:tabs>
          <w:tab w:val="clear" w:pos="1440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 w:rsidRPr="004D7A8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Random Forest</w:t>
      </w:r>
    </w:p>
    <w:p w14:paraId="2CE8098E" w14:textId="0D4A93DC" w:rsidR="00872002" w:rsidRPr="004D7A84" w:rsidRDefault="007D79C1" w:rsidP="00F57262">
      <w:pPr>
        <w:numPr>
          <w:ilvl w:val="1"/>
          <w:numId w:val="1"/>
        </w:numPr>
        <w:tabs>
          <w:tab w:val="clear" w:pos="1440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 w:rsidRPr="004D7A8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Ada Boost (with decision tree and </w:t>
      </w:r>
      <w:r w:rsidR="00872002" w:rsidRPr="004D7A8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SVM</w:t>
      </w:r>
      <w:r w:rsidRPr="004D7A8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)</w:t>
      </w:r>
    </w:p>
    <w:p w14:paraId="522F69E1" w14:textId="77777777" w:rsidR="00872002" w:rsidRPr="004D7A84" w:rsidRDefault="007D79C1" w:rsidP="00F57262">
      <w:pPr>
        <w:numPr>
          <w:ilvl w:val="1"/>
          <w:numId w:val="1"/>
        </w:numPr>
        <w:tabs>
          <w:tab w:val="clear" w:pos="1440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 w:rsidRPr="004D7A8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Gradient Boost </w:t>
      </w:r>
    </w:p>
    <w:p w14:paraId="376F765D" w14:textId="062381A6" w:rsidR="00872002" w:rsidRPr="004D7A84" w:rsidRDefault="007D79C1" w:rsidP="00F57262">
      <w:pPr>
        <w:numPr>
          <w:ilvl w:val="1"/>
          <w:numId w:val="1"/>
        </w:numPr>
        <w:tabs>
          <w:tab w:val="clear" w:pos="1440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proofErr w:type="spellStart"/>
      <w:r w:rsidRPr="004D7A8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XGBoost</w:t>
      </w:r>
      <w:proofErr w:type="spellEnd"/>
      <w:r w:rsidRPr="004D7A8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(you will need to install the library </w:t>
      </w:r>
      <w:proofErr w:type="spellStart"/>
      <w:r w:rsidRPr="004D7A8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xgboost</w:t>
      </w:r>
      <w:proofErr w:type="spellEnd"/>
      <w:r w:rsidRPr="004D7A8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using </w:t>
      </w:r>
      <w:r w:rsidRPr="004D7A8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pip install </w:t>
      </w:r>
      <w:proofErr w:type="spellStart"/>
      <w:r w:rsidRPr="004D7A8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xgboost</w:t>
      </w:r>
      <w:proofErr w:type="spellEnd"/>
      <w:r w:rsidRPr="004D7A8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).</w:t>
      </w:r>
    </w:p>
    <w:p w14:paraId="57739726" w14:textId="2ADB55B4" w:rsidR="002736DE" w:rsidRPr="004D7A84" w:rsidRDefault="002736DE" w:rsidP="00F57262">
      <w:pPr>
        <w:numPr>
          <w:ilvl w:val="0"/>
          <w:numId w:val="1"/>
        </w:numPr>
        <w:tabs>
          <w:tab w:val="clear" w:pos="720"/>
          <w:tab w:val="num" w:pos="1440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 w:rsidRPr="004D7A8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Predict your outcome on test data for all the models</w:t>
      </w:r>
    </w:p>
    <w:p w14:paraId="3B73AE9C" w14:textId="67DC333F" w:rsidR="002736DE" w:rsidRPr="004D7A84" w:rsidRDefault="002736DE" w:rsidP="00F57262">
      <w:pPr>
        <w:numPr>
          <w:ilvl w:val="0"/>
          <w:numId w:val="1"/>
        </w:numPr>
        <w:tabs>
          <w:tab w:val="clear" w:pos="720"/>
          <w:tab w:val="num" w:pos="1440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 w:rsidRPr="004D7A8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Create a correlation matrix </w:t>
      </w:r>
      <w:r w:rsidR="004D7A8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for</w:t>
      </w:r>
      <w:r w:rsidRPr="004D7A8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prediction from all the models</w:t>
      </w:r>
    </w:p>
    <w:p w14:paraId="20AD78C6" w14:textId="6E973DE8" w:rsidR="007D79C1" w:rsidRPr="004D7A84" w:rsidRDefault="002736DE" w:rsidP="00F57262">
      <w:pPr>
        <w:numPr>
          <w:ilvl w:val="0"/>
          <w:numId w:val="1"/>
        </w:numPr>
        <w:tabs>
          <w:tab w:val="clear" w:pos="720"/>
          <w:tab w:val="num" w:pos="1440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 w:rsidRPr="004D7A8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Use Voting Regressor to combine results of top 5 models (all the models including models you ran for HW2</w:t>
      </w:r>
      <w:r w:rsidR="004D7A8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)</w:t>
      </w:r>
    </w:p>
    <w:p w14:paraId="34641C37" w14:textId="2F35C129" w:rsidR="002736DE" w:rsidRPr="004D7A84" w:rsidRDefault="002736DE" w:rsidP="00F57262">
      <w:pPr>
        <w:numPr>
          <w:ilvl w:val="0"/>
          <w:numId w:val="1"/>
        </w:numPr>
        <w:tabs>
          <w:tab w:val="clear" w:pos="720"/>
          <w:tab w:val="num" w:pos="1440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 w:rsidRPr="004D7A8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Use Voting Regressor to combine results of </w:t>
      </w:r>
      <w:r w:rsidRPr="004D7A8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5 models with least correlation.</w:t>
      </w:r>
    </w:p>
    <w:p w14:paraId="1B89219C" w14:textId="27F0EA86" w:rsidR="007D79C1" w:rsidRPr="004D7A84" w:rsidRDefault="007D79C1" w:rsidP="00F57262">
      <w:pPr>
        <w:spacing w:after="0" w:line="24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</w:p>
    <w:p w14:paraId="6EFDA1CE" w14:textId="03951948" w:rsidR="007D79C1" w:rsidRPr="007D79C1" w:rsidRDefault="007D79C1" w:rsidP="00F57262">
      <w:pPr>
        <w:numPr>
          <w:ilvl w:val="0"/>
          <w:numId w:val="1"/>
        </w:numPr>
        <w:spacing w:after="0" w:line="240" w:lineRule="auto"/>
        <w:ind w:left="36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7D79C1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If your model has a scaling parameter(s) use Grid Search to find the best scaling parameter</w:t>
      </w:r>
      <w:r w:rsidR="002736DE" w:rsidRPr="004D7A8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us</w:t>
      </w:r>
      <w:r w:rsidR="00F57262" w:rsidRPr="004D7A8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ing</w:t>
      </w:r>
      <w:r w:rsidR="002736DE" w:rsidRPr="004D7A8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cross validation score.</w:t>
      </w:r>
    </w:p>
    <w:p w14:paraId="7E4FDD73" w14:textId="0D3A9B11" w:rsidR="007D79C1" w:rsidRPr="007D79C1" w:rsidRDefault="002736DE" w:rsidP="00F57262">
      <w:pPr>
        <w:numPr>
          <w:ilvl w:val="0"/>
          <w:numId w:val="1"/>
        </w:numPr>
        <w:spacing w:after="0" w:line="240" w:lineRule="auto"/>
        <w:ind w:left="36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4D7A8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Choose the final model - </w:t>
      </w:r>
      <w:r w:rsidR="007D79C1" w:rsidRPr="007D79C1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The final model should also be chosen based on Cross-Validation Score</w:t>
      </w:r>
      <w:r w:rsidR="00F57262" w:rsidRPr="004D7A8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.</w:t>
      </w:r>
    </w:p>
    <w:p w14:paraId="58EF7DB6" w14:textId="77777777" w:rsidR="007D79C1" w:rsidRPr="007D79C1" w:rsidRDefault="007D79C1" w:rsidP="00F57262">
      <w:pPr>
        <w:numPr>
          <w:ilvl w:val="0"/>
          <w:numId w:val="1"/>
        </w:numPr>
        <w:spacing w:after="0" w:line="240" w:lineRule="auto"/>
        <w:ind w:left="36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7D79C1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After selecting the best model, report the test and train error based on the chosen best model. Provide this information in the first cell of your notebook.</w:t>
      </w:r>
    </w:p>
    <w:p w14:paraId="76B68F8C" w14:textId="77777777" w:rsidR="007D79C1" w:rsidRPr="007D79C1" w:rsidRDefault="007D79C1" w:rsidP="007D79C1">
      <w:pPr>
        <w:spacing w:after="24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2EDA1F8" w14:textId="77777777" w:rsidR="007D79C1" w:rsidRPr="007D79C1" w:rsidRDefault="007D79C1" w:rsidP="007D79C1">
      <w:pPr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D79C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</w:rPr>
        <w:t>Classification Task:</w:t>
      </w:r>
    </w:p>
    <w:p w14:paraId="316B8DF9" w14:textId="77777777" w:rsidR="007D79C1" w:rsidRPr="007D79C1" w:rsidRDefault="007D79C1" w:rsidP="007D79C1">
      <w:pPr>
        <w:spacing w:after="24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03B3CBD" w14:textId="6408B7E6" w:rsidR="00F57262" w:rsidRPr="004D7A84" w:rsidRDefault="00F57262" w:rsidP="00F57262">
      <w:pPr>
        <w:numPr>
          <w:ilvl w:val="0"/>
          <w:numId w:val="2"/>
        </w:numPr>
        <w:spacing w:after="0" w:line="240" w:lineRule="auto"/>
        <w:ind w:left="36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4D7A8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In HW2 you were required to run following </w:t>
      </w:r>
      <w:proofErr w:type="gramStart"/>
      <w:r w:rsidRPr="004D7A8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models</w:t>
      </w:r>
      <w:r w:rsidRPr="007D79C1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:</w:t>
      </w:r>
      <w:r w:rsidR="007D79C1" w:rsidRPr="007D79C1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:</w:t>
      </w:r>
      <w:proofErr w:type="gramEnd"/>
      <w:r w:rsidR="007D79C1" w:rsidRPr="007D79C1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KNN classification, Logistic Regression, Linear Support Vector Machine, Kernelized Support Vector Machine (try </w:t>
      </w:r>
      <w:proofErr w:type="spellStart"/>
      <w:r w:rsidR="007D79C1" w:rsidRPr="007D79C1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rbf</w:t>
      </w:r>
      <w:proofErr w:type="spellEnd"/>
      <w:r w:rsidR="007D79C1" w:rsidRPr="007D79C1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, polynomial and sigmoid kernels), Decision Tree classification.</w:t>
      </w:r>
    </w:p>
    <w:p w14:paraId="09B731A5" w14:textId="77777777" w:rsidR="00F57262" w:rsidRPr="004D7A84" w:rsidRDefault="00F57262" w:rsidP="00F57262">
      <w:pPr>
        <w:numPr>
          <w:ilvl w:val="0"/>
          <w:numId w:val="2"/>
        </w:numPr>
        <w:tabs>
          <w:tab w:val="clear" w:pos="720"/>
        </w:tabs>
        <w:spacing w:after="0" w:line="24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 w:rsidRPr="004D7A8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If any of the model in HW2 was missing in your HW2 notebook, please add those models</w:t>
      </w:r>
    </w:p>
    <w:p w14:paraId="53F83625" w14:textId="77777777" w:rsidR="00F57262" w:rsidRPr="004D7A84" w:rsidRDefault="00F57262" w:rsidP="00F57262">
      <w:pPr>
        <w:spacing w:after="0" w:line="24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</w:p>
    <w:p w14:paraId="744213E9" w14:textId="77777777" w:rsidR="00F57262" w:rsidRPr="004D7A84" w:rsidRDefault="00F57262" w:rsidP="00F57262">
      <w:pPr>
        <w:numPr>
          <w:ilvl w:val="0"/>
          <w:numId w:val="2"/>
        </w:numPr>
        <w:tabs>
          <w:tab w:val="clear" w:pos="720"/>
        </w:tabs>
        <w:spacing w:after="0" w:line="240" w:lineRule="auto"/>
        <w:ind w:left="360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 w:rsidRPr="004D7A8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In HW3 you will now run the following models: </w:t>
      </w:r>
    </w:p>
    <w:p w14:paraId="2602D61F" w14:textId="77777777" w:rsidR="00F57262" w:rsidRPr="004D7A84" w:rsidRDefault="00F57262" w:rsidP="00F57262">
      <w:pPr>
        <w:numPr>
          <w:ilvl w:val="1"/>
          <w:numId w:val="2"/>
        </w:numPr>
        <w:tabs>
          <w:tab w:val="clear" w:pos="1440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 w:rsidRPr="004D7A8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Two models with Bagging (best model from HW2 and Decision Tree)</w:t>
      </w:r>
    </w:p>
    <w:p w14:paraId="55DD1C22" w14:textId="77777777" w:rsidR="00F57262" w:rsidRPr="004D7A84" w:rsidRDefault="00F57262" w:rsidP="00F57262">
      <w:pPr>
        <w:numPr>
          <w:ilvl w:val="1"/>
          <w:numId w:val="2"/>
        </w:numPr>
        <w:tabs>
          <w:tab w:val="clear" w:pos="1440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 w:rsidRPr="004D7A8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lastRenderedPageBreak/>
        <w:t>Two models with Pasting (best model from HW2 and Decision Tree)</w:t>
      </w:r>
    </w:p>
    <w:p w14:paraId="1E8D1906" w14:textId="77777777" w:rsidR="00F57262" w:rsidRPr="004D7A84" w:rsidRDefault="00F57262" w:rsidP="00F57262">
      <w:pPr>
        <w:numPr>
          <w:ilvl w:val="1"/>
          <w:numId w:val="2"/>
        </w:numPr>
        <w:tabs>
          <w:tab w:val="clear" w:pos="1440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 w:rsidRPr="004D7A8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Random Forest</w:t>
      </w:r>
    </w:p>
    <w:p w14:paraId="2605B866" w14:textId="77777777" w:rsidR="00F57262" w:rsidRPr="004D7A84" w:rsidRDefault="00F57262" w:rsidP="00F57262">
      <w:pPr>
        <w:numPr>
          <w:ilvl w:val="1"/>
          <w:numId w:val="2"/>
        </w:numPr>
        <w:tabs>
          <w:tab w:val="clear" w:pos="1440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 w:rsidRPr="004D7A8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Ada Boost (with decision tree and SVM)</w:t>
      </w:r>
    </w:p>
    <w:p w14:paraId="447FE3E4" w14:textId="77777777" w:rsidR="00F57262" w:rsidRPr="004D7A84" w:rsidRDefault="00F57262" w:rsidP="00F57262">
      <w:pPr>
        <w:numPr>
          <w:ilvl w:val="1"/>
          <w:numId w:val="2"/>
        </w:numPr>
        <w:tabs>
          <w:tab w:val="clear" w:pos="1440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 w:rsidRPr="004D7A8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Gradient Boost </w:t>
      </w:r>
    </w:p>
    <w:p w14:paraId="79567C90" w14:textId="77777777" w:rsidR="00F57262" w:rsidRPr="004D7A84" w:rsidRDefault="00F57262" w:rsidP="00F57262">
      <w:pPr>
        <w:numPr>
          <w:ilvl w:val="1"/>
          <w:numId w:val="2"/>
        </w:numPr>
        <w:tabs>
          <w:tab w:val="clear" w:pos="1440"/>
        </w:tabs>
        <w:spacing w:after="0" w:line="240" w:lineRule="auto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proofErr w:type="spellStart"/>
      <w:r w:rsidRPr="004D7A8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XGBoost</w:t>
      </w:r>
      <w:proofErr w:type="spellEnd"/>
      <w:r w:rsidRPr="004D7A8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(you will need to install the library </w:t>
      </w:r>
      <w:proofErr w:type="spellStart"/>
      <w:r w:rsidRPr="004D7A8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xgboost</w:t>
      </w:r>
      <w:proofErr w:type="spellEnd"/>
      <w:r w:rsidRPr="004D7A8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using pip install </w:t>
      </w:r>
      <w:proofErr w:type="spellStart"/>
      <w:r w:rsidRPr="004D7A8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xgboost</w:t>
      </w:r>
      <w:proofErr w:type="spellEnd"/>
      <w:r w:rsidRPr="004D7A8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).</w:t>
      </w:r>
    </w:p>
    <w:p w14:paraId="3AEADBF9" w14:textId="77777777" w:rsidR="00F57262" w:rsidRPr="004D7A84" w:rsidRDefault="00F57262" w:rsidP="00F57262">
      <w:pPr>
        <w:numPr>
          <w:ilvl w:val="0"/>
          <w:numId w:val="2"/>
        </w:numPr>
        <w:tabs>
          <w:tab w:val="clear" w:pos="720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 w:rsidRPr="004D7A8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Predict your outcome on test data for all the models</w:t>
      </w:r>
    </w:p>
    <w:p w14:paraId="5F05C01D" w14:textId="77777777" w:rsidR="00F57262" w:rsidRPr="004D7A84" w:rsidRDefault="00F57262" w:rsidP="00F57262">
      <w:pPr>
        <w:numPr>
          <w:ilvl w:val="0"/>
          <w:numId w:val="2"/>
        </w:numPr>
        <w:tabs>
          <w:tab w:val="clear" w:pos="720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 w:rsidRPr="004D7A8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Create a correlation matrix using prediction from all the models</w:t>
      </w:r>
    </w:p>
    <w:p w14:paraId="7AA7FE82" w14:textId="7E7D702C" w:rsidR="00F57262" w:rsidRPr="004D7A84" w:rsidRDefault="00F57262" w:rsidP="00F57262">
      <w:pPr>
        <w:numPr>
          <w:ilvl w:val="0"/>
          <w:numId w:val="2"/>
        </w:numPr>
        <w:tabs>
          <w:tab w:val="clear" w:pos="720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 w:rsidRPr="004D7A8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Use Voting </w:t>
      </w:r>
      <w:r w:rsidRPr="004D7A8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Classifier </w:t>
      </w:r>
      <w:r w:rsidRPr="004D7A8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to combine results of top 5 models (all the models including models you ran for HW2.</w:t>
      </w:r>
    </w:p>
    <w:p w14:paraId="19DBC999" w14:textId="2D45366E" w:rsidR="00F57262" w:rsidRPr="004D7A84" w:rsidRDefault="00F57262" w:rsidP="00F57262">
      <w:pPr>
        <w:numPr>
          <w:ilvl w:val="0"/>
          <w:numId w:val="2"/>
        </w:numPr>
        <w:tabs>
          <w:tab w:val="clear" w:pos="720"/>
        </w:tabs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  <w:r w:rsidRPr="004D7A8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Use Voting </w:t>
      </w:r>
      <w:r w:rsidR="004D7A84" w:rsidRPr="004D7A8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Classifier </w:t>
      </w:r>
      <w:r w:rsidRPr="004D7A8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to combine results of 5 models with least correlation.</w:t>
      </w:r>
    </w:p>
    <w:p w14:paraId="1FD1BC8A" w14:textId="77777777" w:rsidR="00F57262" w:rsidRPr="004D7A84" w:rsidRDefault="00F57262" w:rsidP="00F57262">
      <w:pPr>
        <w:spacing w:after="0" w:line="24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</w:pPr>
    </w:p>
    <w:p w14:paraId="4C3AB853" w14:textId="77777777" w:rsidR="00F57262" w:rsidRPr="007D79C1" w:rsidRDefault="00F57262" w:rsidP="00F57262">
      <w:pPr>
        <w:numPr>
          <w:ilvl w:val="0"/>
          <w:numId w:val="2"/>
        </w:numPr>
        <w:tabs>
          <w:tab w:val="clear" w:pos="720"/>
        </w:tabs>
        <w:spacing w:after="0" w:line="240" w:lineRule="auto"/>
        <w:ind w:left="36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7D79C1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If your model has a scaling parameter(s) use Grid Search to find the best scaling parameter</w:t>
      </w:r>
      <w:r w:rsidRPr="004D7A8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 using cross validation score.</w:t>
      </w:r>
    </w:p>
    <w:p w14:paraId="03BE18DB" w14:textId="77777777" w:rsidR="00F57262" w:rsidRPr="007D79C1" w:rsidRDefault="00F57262" w:rsidP="00F57262">
      <w:pPr>
        <w:numPr>
          <w:ilvl w:val="0"/>
          <w:numId w:val="2"/>
        </w:numPr>
        <w:tabs>
          <w:tab w:val="clear" w:pos="720"/>
        </w:tabs>
        <w:spacing w:after="0" w:line="240" w:lineRule="auto"/>
        <w:ind w:left="36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4D7A8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 xml:space="preserve">Choose the final model - </w:t>
      </w:r>
      <w:r w:rsidRPr="007D79C1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The final model should also be chosen based on Cross-Validation Score</w:t>
      </w:r>
      <w:r w:rsidRPr="004D7A84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.</w:t>
      </w:r>
    </w:p>
    <w:p w14:paraId="2ECC2EB9" w14:textId="77777777" w:rsidR="00F57262" w:rsidRPr="007D79C1" w:rsidRDefault="00F57262" w:rsidP="00F57262">
      <w:pPr>
        <w:numPr>
          <w:ilvl w:val="0"/>
          <w:numId w:val="2"/>
        </w:numPr>
        <w:tabs>
          <w:tab w:val="clear" w:pos="720"/>
        </w:tabs>
        <w:spacing w:after="0" w:line="240" w:lineRule="auto"/>
        <w:ind w:left="360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7D79C1">
        <w:rPr>
          <w:rFonts w:ascii="Times New Roman" w:eastAsia="Times New Roman" w:hAnsi="Times New Roman" w:cs="Times New Roman"/>
          <w:color w:val="000000"/>
          <w:sz w:val="24"/>
          <w:szCs w:val="24"/>
          <w:bdr w:val="none" w:sz="0" w:space="0" w:color="auto" w:frame="1"/>
          <w:shd w:val="clear" w:color="auto" w:fill="FFFFFF"/>
        </w:rPr>
        <w:t>After selecting the best model, report the test and train error based on the chosen best model. Provide this information in the first cell of your notebook.</w:t>
      </w:r>
    </w:p>
    <w:p w14:paraId="3D83F0BC" w14:textId="131CF701" w:rsidR="00F57262" w:rsidRDefault="00F57262" w:rsidP="00F57262">
      <w:pPr>
        <w:spacing w:after="0" w:line="240" w:lineRule="auto"/>
        <w:ind w:left="360"/>
        <w:rPr>
          <w:rFonts w:ascii="inherit" w:eastAsia="Times New Roman" w:hAnsi="inherit" w:cs="Arial"/>
          <w:color w:val="000000"/>
          <w:sz w:val="20"/>
          <w:szCs w:val="20"/>
        </w:rPr>
      </w:pPr>
    </w:p>
    <w:p w14:paraId="13DFA060" w14:textId="77777777" w:rsidR="004D7A84" w:rsidRPr="004D7A84" w:rsidRDefault="004D7A84" w:rsidP="004D7A84">
      <w:pPr>
        <w:shd w:val="clear" w:color="auto" w:fill="FCFCFC"/>
        <w:spacing w:before="372" w:after="0" w:line="240" w:lineRule="auto"/>
        <w:outlineLvl w:val="2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4D7A8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Deliverables:</w:t>
      </w:r>
    </w:p>
    <w:p w14:paraId="05183FDF" w14:textId="77777777" w:rsidR="004D7A84" w:rsidRPr="004D7A84" w:rsidRDefault="004D7A84" w:rsidP="004D7A84">
      <w:pPr>
        <w:numPr>
          <w:ilvl w:val="0"/>
          <w:numId w:val="3"/>
        </w:numPr>
        <w:shd w:val="clear" w:color="auto" w:fill="FCFCFC"/>
        <w:spacing w:after="0" w:line="24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D7A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Use "download as" in the "file" menu to convert your </w:t>
      </w:r>
      <w:proofErr w:type="spellStart"/>
      <w:r w:rsidRPr="004D7A84">
        <w:rPr>
          <w:rFonts w:ascii="Times New Roman" w:eastAsia="Times New Roman" w:hAnsi="Times New Roman" w:cs="Times New Roman"/>
          <w:color w:val="000000"/>
          <w:sz w:val="24"/>
          <w:szCs w:val="24"/>
        </w:rPr>
        <w:t>ipython</w:t>
      </w:r>
      <w:proofErr w:type="spellEnd"/>
      <w:r w:rsidRPr="004D7A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ile to a .pdf file</w:t>
      </w:r>
    </w:p>
    <w:p w14:paraId="0E56FBF2" w14:textId="77777777" w:rsidR="004D7A84" w:rsidRPr="004D7A84" w:rsidRDefault="004D7A84" w:rsidP="004D7A84">
      <w:pPr>
        <w:numPr>
          <w:ilvl w:val="0"/>
          <w:numId w:val="3"/>
        </w:numPr>
        <w:shd w:val="clear" w:color="auto" w:fill="FCFCFC"/>
        <w:spacing w:after="0" w:line="240" w:lineRule="auto"/>
        <w:ind w:left="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D7A84">
        <w:rPr>
          <w:rFonts w:ascii="Times New Roman" w:eastAsia="Times New Roman" w:hAnsi="Times New Roman" w:cs="Times New Roman"/>
          <w:color w:val="000000"/>
          <w:sz w:val="24"/>
          <w:szCs w:val="24"/>
        </w:rPr>
        <w:t>Submit two files each for Regression and Classification task</w:t>
      </w:r>
      <w:proofErr w:type="gramStart"/>
      <w:r w:rsidRPr="004D7A84">
        <w:rPr>
          <w:rFonts w:ascii="Times New Roman" w:eastAsia="Times New Roman" w:hAnsi="Times New Roman" w:cs="Times New Roman"/>
          <w:color w:val="000000"/>
          <w:sz w:val="24"/>
          <w:szCs w:val="24"/>
        </w:rPr>
        <w:t>: .</w:t>
      </w:r>
      <w:proofErr w:type="spellStart"/>
      <w:r w:rsidRPr="004D7A84">
        <w:rPr>
          <w:rFonts w:ascii="Times New Roman" w:eastAsia="Times New Roman" w:hAnsi="Times New Roman" w:cs="Times New Roman"/>
          <w:color w:val="000000"/>
          <w:sz w:val="24"/>
          <w:szCs w:val="24"/>
        </w:rPr>
        <w:t>ipynb</w:t>
      </w:r>
      <w:proofErr w:type="spellEnd"/>
      <w:proofErr w:type="gramEnd"/>
      <w:r w:rsidRPr="004D7A84">
        <w:rPr>
          <w:rFonts w:ascii="Times New Roman" w:eastAsia="Times New Roman" w:hAnsi="Times New Roman" w:cs="Times New Roman"/>
          <w:color w:val="000000"/>
          <w:sz w:val="24"/>
          <w:szCs w:val="24"/>
        </w:rPr>
        <w:t>, and .pdf files to the eLearning</w:t>
      </w:r>
    </w:p>
    <w:p w14:paraId="593C8FAB" w14:textId="77777777" w:rsidR="004D7A84" w:rsidRDefault="004D7A84" w:rsidP="00F57262">
      <w:pPr>
        <w:spacing w:after="0" w:line="240" w:lineRule="auto"/>
        <w:ind w:left="360"/>
        <w:rPr>
          <w:rFonts w:ascii="inherit" w:eastAsia="Times New Roman" w:hAnsi="inherit" w:cs="Arial"/>
          <w:color w:val="000000"/>
          <w:sz w:val="20"/>
          <w:szCs w:val="20"/>
        </w:rPr>
      </w:pPr>
      <w:bookmarkStart w:id="0" w:name="_GoBack"/>
      <w:bookmarkEnd w:id="0"/>
    </w:p>
    <w:sectPr w:rsidR="004D7A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6463FB1"/>
    <w:multiLevelType w:val="multilevel"/>
    <w:tmpl w:val="6AA22D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4D591256"/>
    <w:multiLevelType w:val="multilevel"/>
    <w:tmpl w:val="5A6C75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43371F5"/>
    <w:multiLevelType w:val="multilevel"/>
    <w:tmpl w:val="44A874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3NTIwMjAxMzQxNTBW0lEKTi0uzszPAykwrAUA7FWbriwAAAA="/>
  </w:docVars>
  <w:rsids>
    <w:rsidRoot w:val="007D79C1"/>
    <w:rsid w:val="00011297"/>
    <w:rsid w:val="002736DE"/>
    <w:rsid w:val="004D7A84"/>
    <w:rsid w:val="007D79C1"/>
    <w:rsid w:val="008660B4"/>
    <w:rsid w:val="00872002"/>
    <w:rsid w:val="00F572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3A4CD2"/>
  <w15:chartTrackingRefBased/>
  <w15:docId w15:val="{6903BCCE-CA47-47E4-A0D1-3DD00A54D0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572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4D7A84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D79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D79C1"/>
    <w:rPr>
      <w:b/>
      <w:bCs/>
    </w:rPr>
  </w:style>
  <w:style w:type="character" w:styleId="Emphasis">
    <w:name w:val="Emphasis"/>
    <w:basedOn w:val="DefaultParagraphFont"/>
    <w:uiPriority w:val="20"/>
    <w:qFormat/>
    <w:rsid w:val="007D79C1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F572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4D7A84"/>
    <w:rPr>
      <w:rFonts w:ascii="Times New Roman" w:eastAsia="Times New Roman" w:hAnsi="Times New Roman" w:cs="Times New Roman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283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1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2</Pages>
  <Words>489</Words>
  <Characters>279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gh, Harpreet</dc:creator>
  <cp:keywords/>
  <dc:description/>
  <cp:lastModifiedBy>Singh, Harpreet</cp:lastModifiedBy>
  <cp:revision>2</cp:revision>
  <dcterms:created xsi:type="dcterms:W3CDTF">2020-04-07T16:53:00Z</dcterms:created>
  <dcterms:modified xsi:type="dcterms:W3CDTF">2020-04-07T17:43:00Z</dcterms:modified>
</cp:coreProperties>
</file>